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2B007C" w14:textId="2311A311" w:rsidR="00FF3EE5" w:rsidRDefault="00FF3EE5">
      <w:r w:rsidRPr="00FF3EE5">
        <w:t>As part of a form exploration, I created three egg holders based on various inspirations. This project was part of a RISD ID course taught by Joseph Napurano.</w:t>
      </w:r>
    </w:p>
    <w:p w14:paraId="660DD430" w14:textId="644C9633" w:rsidR="00007664" w:rsidRDefault="001968F9">
      <w:r>
        <w:t>A white cylindrical fin loft model holding up an egg against a bright yellow background.</w:t>
      </w:r>
    </w:p>
    <w:p w14:paraId="60153CE2" w14:textId="6712CD95" w:rsidR="001968F9" w:rsidRDefault="001968F9"/>
    <w:p w14:paraId="5765ADC9" w14:textId="2D60AB82" w:rsidR="001968F9" w:rsidRDefault="001968F9">
      <w:r>
        <w:t xml:space="preserve">Line drawing of a wall of the </w:t>
      </w:r>
      <w:r w:rsidRPr="001968F9">
        <w:t>John D. Rockefeller Jr. Library</w:t>
      </w:r>
      <w:r>
        <w:t xml:space="preserve"> as seen from street level.</w:t>
      </w:r>
    </w:p>
    <w:p w14:paraId="72154265" w14:textId="18EC57BF" w:rsidR="001968F9" w:rsidRDefault="001968F9">
      <w:r>
        <w:t xml:space="preserve">Line drawings of a corner of the </w:t>
      </w:r>
      <w:r w:rsidRPr="001968F9">
        <w:t>John D. Rockefeller Jr. Library</w:t>
      </w:r>
      <w:r>
        <w:t xml:space="preserve"> and its cantilevered second floor.</w:t>
      </w:r>
    </w:p>
    <w:p w14:paraId="7FFF5284" w14:textId="7BA042CA" w:rsidR="001968F9" w:rsidRDefault="00AC43BA">
      <w:r>
        <w:t>Line drawings of sections of a spine.</w:t>
      </w:r>
    </w:p>
    <w:p w14:paraId="4E2F4235" w14:textId="776866BD" w:rsidR="00AC43BA" w:rsidRDefault="00AC43BA">
      <w:r>
        <w:t xml:space="preserve">Line drawing of </w:t>
      </w:r>
      <w:r w:rsidRPr="00AC43BA">
        <w:t>Steven Weinberg</w:t>
      </w:r>
      <w:r>
        <w:t>’s untitled glass statue next to a fully shaded render.</w:t>
      </w:r>
    </w:p>
    <w:p w14:paraId="7B3A6774" w14:textId="551D56DE" w:rsidR="009D166C" w:rsidRDefault="009D166C">
      <w:r>
        <w:t xml:space="preserve">Concept sketches of EggHolders 1 through 4. One is a fin loft cylinder; two consists of a fin loft trapezoid cantilevered on top of another; three is a glass cube made of stacked sheets with engravings; four is a tripod that matches the curvature of the egg. </w:t>
      </w:r>
    </w:p>
    <w:p w14:paraId="19A39527" w14:textId="0FF79BE5" w:rsidR="00846D31" w:rsidRDefault="00846D31">
      <w:r>
        <w:t>Concept sketches of EggHolders 5 through 8. Five is a stack of bone-like shapes; six is a clip that holds onto the egg and prevents it from moving around; seven is a stack of cardboard with a cutout for the egg in the middle; eight is just a flat card that slots onto an egg.</w:t>
      </w:r>
    </w:p>
    <w:p w14:paraId="29244F40" w14:textId="7101006C" w:rsidR="00846D31" w:rsidRDefault="00846D31"/>
    <w:p w14:paraId="4E7A1596" w14:textId="3B15F457" w:rsidR="00846D31" w:rsidRDefault="00846D31">
      <w:r>
        <w:t xml:space="preserve">A corner of the </w:t>
      </w:r>
      <w:r w:rsidRPr="001968F9">
        <w:t>John D. Rockefeller Jr. Library</w:t>
      </w:r>
      <w:r>
        <w:t>. Large structural beams run vertically along its side while the cantilevered second floor juts out on both sides.</w:t>
      </w:r>
    </w:p>
    <w:p w14:paraId="544B7DDA" w14:textId="27612DC7" w:rsidR="00846D31" w:rsidRDefault="00846D31">
      <w:r>
        <w:t xml:space="preserve">A wall of the </w:t>
      </w:r>
      <w:r w:rsidRPr="001968F9">
        <w:t>John D. Rockefeller Jr. Library</w:t>
      </w:r>
      <w:r>
        <w:t>. The repeated vertical beams create a rather satisfying pattern that emphasizes the height of the library.</w:t>
      </w:r>
    </w:p>
    <w:p w14:paraId="5625F2EC" w14:textId="08E53A74" w:rsidR="005E3A87" w:rsidRDefault="005E3A87"/>
    <w:p w14:paraId="6A83C3FD" w14:textId="760021B8" w:rsidR="005E3A87" w:rsidRDefault="005E3A87" w:rsidP="005E3A87">
      <w:r>
        <w:t>EggHolder 1, a white cylindrical fin loft model, holding up an egg against a bright yellow background.</w:t>
      </w:r>
    </w:p>
    <w:p w14:paraId="5D002B23" w14:textId="75C828C3" w:rsidR="005E3A87" w:rsidRDefault="005E3A87">
      <w:r>
        <w:t>Close-up front view of EggHolder 1.</w:t>
      </w:r>
    </w:p>
    <w:p w14:paraId="2B58B867" w14:textId="051BA845" w:rsidR="005E3A87" w:rsidRDefault="005E3A87">
      <w:r>
        <w:t>Close-up top-down view of the internal structure of EggHolder 1. Each fin curves near the bottom to form a circle at the base.</w:t>
      </w:r>
    </w:p>
    <w:p w14:paraId="0674AF5C" w14:textId="760E7DF9" w:rsidR="005E3A87" w:rsidRDefault="005E3A87">
      <w:r>
        <w:t>Close-up of the top of EggHolder 1 as the fins branch out to form a space for the egg.</w:t>
      </w:r>
    </w:p>
    <w:p w14:paraId="2503AA60" w14:textId="18ABF487" w:rsidR="005E3A87" w:rsidRDefault="005E3A87"/>
    <w:p w14:paraId="17D095BE" w14:textId="38DC9B79" w:rsidR="005E3A87" w:rsidRDefault="005E3A87">
      <w:r>
        <w:t>Side view of a segment of a skeleton hung from the ceiling of the RISD Nature Lab.</w:t>
      </w:r>
    </w:p>
    <w:p w14:paraId="352B5E9D" w14:textId="097829BE" w:rsidR="005E3A87" w:rsidRDefault="005E3A87" w:rsidP="005E3A87">
      <w:r>
        <w:t>Bottom view of a segment of a skeleton hung from the ceiling of the RISD Nature Lab.</w:t>
      </w:r>
    </w:p>
    <w:p w14:paraId="61E60B21" w14:textId="5ACB95E8" w:rsidR="005E3A87" w:rsidRDefault="005E3A87" w:rsidP="005E3A87"/>
    <w:p w14:paraId="7F82A1AA" w14:textId="0EE92C5A" w:rsidR="005E3A87" w:rsidRDefault="005E3A87" w:rsidP="005E3A87">
      <w:r>
        <w:t>EggHolder 5, a matte silver plate-like model made of bone-like pieces, with an egg resting on it against a white background.</w:t>
      </w:r>
    </w:p>
    <w:p w14:paraId="22573BC2" w14:textId="0BE34369" w:rsidR="005E3A87" w:rsidRDefault="005E3A87" w:rsidP="005E3A87">
      <w:r>
        <w:t>Close-up of EggHolder 5’s back ridge formed by the bone-like pieces</w:t>
      </w:r>
      <w:r w:rsidR="0065767D">
        <w:t>.</w:t>
      </w:r>
    </w:p>
    <w:p w14:paraId="289DD5C2" w14:textId="56D5ADAD" w:rsidR="0065767D" w:rsidRDefault="0065767D" w:rsidP="005E3A87">
      <w:r>
        <w:lastRenderedPageBreak/>
        <w:t>Front view of EggHolder 5 holding an egg.</w:t>
      </w:r>
    </w:p>
    <w:p w14:paraId="5E74B68A" w14:textId="3E8BAD2A" w:rsidR="0065767D" w:rsidRDefault="0065767D" w:rsidP="005E3A87"/>
    <w:p w14:paraId="0F7F06B8" w14:textId="14108D89" w:rsidR="0065767D" w:rsidRDefault="0065767D" w:rsidP="005E3A87">
      <w:r w:rsidRPr="0065767D">
        <w:t>Steven Weinberg</w:t>
      </w:r>
      <w:r>
        <w:t>’s untitled glass sculpture on display at the RISD Museum.</w:t>
      </w:r>
    </w:p>
    <w:p w14:paraId="5A126CD3" w14:textId="0FE5D35D" w:rsidR="0065767D" w:rsidRDefault="0065767D" w:rsidP="005E3A87"/>
    <w:p w14:paraId="7EEA6229" w14:textId="38B6449B" w:rsidR="0065767D" w:rsidRDefault="0065767D" w:rsidP="005E3A87">
      <w:r>
        <w:t>EggHolder 9, an incomplete cube made of stacked acrylic pieces, holding an egg against a salmon-colored background.</w:t>
      </w:r>
    </w:p>
    <w:p w14:paraId="05FACFE4" w14:textId="44AF3F02" w:rsidR="0065767D" w:rsidRDefault="0065767D" w:rsidP="005E3A87">
      <w:r>
        <w:t>Front view of EggHolder 9 showing the engraved lines on each piece forming a wave that moves through the whole model.</w:t>
      </w:r>
    </w:p>
    <w:p w14:paraId="1210FCD5" w14:textId="7C2B4147" w:rsidR="0065767D" w:rsidRDefault="0065767D" w:rsidP="005E3A87">
      <w:r>
        <w:t xml:space="preserve">Close-up of a corner of EggHolder 9. </w:t>
      </w:r>
    </w:p>
    <w:p w14:paraId="2274299F" w14:textId="060E1780" w:rsidR="0065767D" w:rsidRDefault="0065767D" w:rsidP="005E3A87">
      <w:r>
        <w:t>All three EggHolders together.</w:t>
      </w:r>
    </w:p>
    <w:p w14:paraId="64B04B86" w14:textId="77777777" w:rsidR="005E3A87" w:rsidRDefault="005E3A87"/>
    <w:sectPr w:rsidR="005E3A8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1MjQwNbU0NDUxNjdS0lEKTi0uzszPAykwqgUASIzmYywAAAA="/>
  </w:docVars>
  <w:rsids>
    <w:rsidRoot w:val="001968F9"/>
    <w:rsid w:val="00007664"/>
    <w:rsid w:val="001968F9"/>
    <w:rsid w:val="005E3A87"/>
    <w:rsid w:val="0065767D"/>
    <w:rsid w:val="00846D31"/>
    <w:rsid w:val="009D166C"/>
    <w:rsid w:val="00AC43BA"/>
    <w:rsid w:val="00FF3E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E1C01D"/>
  <w15:chartTrackingRefBased/>
  <w15:docId w15:val="{1618B471-2F55-4F8A-A065-AF7FC3E5879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3A87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6105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2</Pages>
  <Words>381</Words>
  <Characters>2174</Characters>
  <Application>Microsoft Office Word</Application>
  <DocSecurity>0</DocSecurity>
  <Lines>18</Lines>
  <Paragraphs>5</Paragraphs>
  <ScaleCrop>false</ScaleCrop>
  <Company/>
  <LinksUpToDate>false</LinksUpToDate>
  <CharactersWithSpaces>25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Xiangrui Fu</dc:creator>
  <cp:keywords/>
  <dc:description/>
  <cp:lastModifiedBy>Xiangrui Fu</cp:lastModifiedBy>
  <cp:revision>7</cp:revision>
  <dcterms:created xsi:type="dcterms:W3CDTF">2022-07-28T22:30:00Z</dcterms:created>
  <dcterms:modified xsi:type="dcterms:W3CDTF">2022-08-14T04:48:00Z</dcterms:modified>
</cp:coreProperties>
</file>